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78af5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9Z</dcterms:created>
  <dcterms:modified xsi:type="dcterms:W3CDTF">2016-12-06T04:22:09Z</dcterms:modified>
</cp:coreProperties>
</file>